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6C4BF2C4" w:rsidR="00610CD6" w:rsidRPr="006751DC" w:rsidRDefault="00C11A25">
      <w:pPr>
        <w:pStyle w:val="a3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6F9731" w14:textId="77777777" w:rsidR="00DE45C6" w:rsidRPr="00DE45C6" w:rsidRDefault="00DE45C6" w:rsidP="00DE45C6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Скъпи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дядо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Мраз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,</w:t>
            </w:r>
          </w:p>
          <w:p w14:paraId="7803D52A" w14:textId="6907F629" w:rsidR="00C11A25" w:rsidRDefault="00DE45C6" w:rsidP="00DE45C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оценявам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традицията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супер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много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,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затова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смятам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да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я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запазя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,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колкото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се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може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повече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.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По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електронен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път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нещата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може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да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са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по-лесни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и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по-модерни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,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но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това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ще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развали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духа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на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истинската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коледа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.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Всички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знаят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,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че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няма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по-комерсиален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празник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от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Коледа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.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Затова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смятам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,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че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ключът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към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решаването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на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проблемите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са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парите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.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Смятам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да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взема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от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едните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и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да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дам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на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другите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(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за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материали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и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работна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ръка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). </w:t>
            </w:r>
            <w:r w:rsidRPr="00DE45C6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HR AND MORE</w:t>
            </w:r>
            <w:r w:rsidRPr="00DE45C6">
              <w:rPr>
                <w:rFonts w:eastAsia="Times New Roman"/>
                <w:b/>
                <w:bCs/>
                <w:color w:val="202124"/>
                <w:sz w:val="24"/>
                <w:szCs w:val="24"/>
                <w:lang w:val="en-US"/>
              </w:rPr>
              <w:t>™</w:t>
            </w:r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се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вписват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идеално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в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това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да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формират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материалите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.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доставени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от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r w:rsidRPr="00DE45C6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CHINA INC.</w:t>
            </w:r>
            <w:r w:rsidRPr="00DE45C6">
              <w:rPr>
                <w:rFonts w:eastAsia="Times New Roman"/>
                <w:b/>
                <w:bCs/>
                <w:color w:val="202124"/>
                <w:sz w:val="24"/>
                <w:szCs w:val="24"/>
                <w:lang w:val="en-US"/>
              </w:rPr>
              <w:t>™</w:t>
            </w:r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, в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подаръци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, и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дори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после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да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помогнат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с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тяхната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доставка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.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Всичко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се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навързва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за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по-доброто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на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proofErr w:type="spellStart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народа</w:t>
            </w:r>
            <w:proofErr w:type="spellEnd"/>
            <w:r w:rsidRPr="00DE45C6">
              <w:rPr>
                <w:rFonts w:ascii="Calibri" w:eastAsia="Times New Roman" w:hAnsi="Calibri" w:cs="Calibri"/>
                <w:color w:val="000000"/>
                <w:lang w:val="en-US"/>
              </w:rPr>
              <w:t>. :)</w:t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 xml:space="preserve">до 3 </w:t>
            </w:r>
            <w:proofErr w:type="spellStart"/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макс</w:t>
            </w:r>
            <w:proofErr w:type="spellEnd"/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53A2E961" w:rsidR="00C11A25" w:rsidRPr="00DE45C6" w:rsidRDefault="00DE45C6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DE45C6">
              <w:rPr>
                <w:rFonts w:ascii="Calibri" w:hAnsi="Calibri" w:cs="Calibri"/>
                <w:b/>
                <w:bCs/>
                <w:color w:val="000000"/>
              </w:rPr>
              <w:t>EVIL BANK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5B4CB4B3" w:rsidR="00C11A25" w:rsidRPr="00C11A25" w:rsidRDefault="00DE45C6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HINA INC.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2023C2D7" w:rsidR="00C11A25" w:rsidRPr="00C11A25" w:rsidRDefault="00DE45C6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HR AND MORE</w:t>
            </w: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45589802" w:rsidR="00610CD6" w:rsidRDefault="00FB4388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DE45C6">
              <w:rPr>
                <w:rFonts w:ascii="Calibri" w:hAnsi="Calibri" w:cs="Calibri"/>
                <w:b/>
                <w:bCs/>
                <w:color w:val="000000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58C9450C" w:rsidR="00610CD6" w:rsidRPr="00FB4388" w:rsidRDefault="00D20C87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</w:rPr>
              <w:t>2</w:t>
            </w:r>
            <w:r w:rsidR="00FB4388">
              <w:rPr>
                <w:rFonts w:ascii="Calibri" w:eastAsia="Calibri" w:hAnsi="Calibri" w:cs="Calibri"/>
                <w:lang w:val="bg-BG"/>
              </w:rPr>
              <w:t>4</w:t>
            </w:r>
            <w:r>
              <w:rPr>
                <w:rFonts w:ascii="Calibri" w:eastAsia="Calibri" w:hAnsi="Calibri" w:cs="Calibri"/>
              </w:rPr>
              <w:t>.10.2021 / 1</w:t>
            </w:r>
            <w:r w:rsidR="00FB4388">
              <w:rPr>
                <w:rFonts w:ascii="Calibri" w:eastAsia="Calibri" w:hAnsi="Calibri" w:cs="Calibri"/>
                <w:lang w:val="bg-BG"/>
              </w:rPr>
              <w:t>4</w:t>
            </w:r>
            <w:r>
              <w:rPr>
                <w:rFonts w:ascii="Calibri" w:eastAsia="Calibri" w:hAnsi="Calibri" w:cs="Calibri"/>
              </w:rPr>
              <w:t>:0</w:t>
            </w:r>
            <w:r w:rsidR="00FB4388">
              <w:rPr>
                <w:rFonts w:ascii="Calibri" w:eastAsia="Calibri" w:hAnsi="Calibri" w:cs="Calibri"/>
                <w:lang w:val="bg-BG"/>
              </w:rPr>
              <w:t>8</w:t>
            </w: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1E068203" w:rsidR="00610CD6" w:rsidRDefault="00FB4388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30CAEF34" w:rsidR="00610CD6" w:rsidRPr="00FB4388" w:rsidRDefault="00D20C87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</w:rPr>
              <w:t>2</w:t>
            </w:r>
            <w:r w:rsidR="00FB4388">
              <w:rPr>
                <w:rFonts w:ascii="Calibri" w:eastAsia="Calibri" w:hAnsi="Calibri" w:cs="Calibri"/>
                <w:lang w:val="bg-BG"/>
              </w:rPr>
              <w:t>4</w:t>
            </w:r>
            <w:r>
              <w:rPr>
                <w:rFonts w:ascii="Calibri" w:eastAsia="Calibri" w:hAnsi="Calibri" w:cs="Calibri"/>
              </w:rPr>
              <w:t>.10.2021 / 1</w:t>
            </w:r>
            <w:r w:rsidR="00FB4388">
              <w:rPr>
                <w:rFonts w:ascii="Calibri" w:eastAsia="Calibri" w:hAnsi="Calibri" w:cs="Calibri"/>
                <w:lang w:val="bg-BG"/>
              </w:rPr>
              <w:t>6</w:t>
            </w:r>
            <w:r>
              <w:rPr>
                <w:rFonts w:ascii="Calibri" w:eastAsia="Calibri" w:hAnsi="Calibri" w:cs="Calibri"/>
              </w:rPr>
              <w:t>:</w:t>
            </w:r>
            <w:r w:rsidR="00FB4388">
              <w:rPr>
                <w:rFonts w:ascii="Calibri" w:eastAsia="Calibri" w:hAnsi="Calibri" w:cs="Calibri"/>
                <w:lang w:val="bg-BG"/>
              </w:rPr>
              <w:t>04</w:t>
            </w: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71B7BB42" w:rsidR="00610CD6" w:rsidRDefault="00FB4388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HINA INC.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4C958355" w:rsidR="00610CD6" w:rsidRPr="00FB4388" w:rsidRDefault="00FB5F8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</w:rPr>
              <w:t>2</w:t>
            </w:r>
            <w:r w:rsidR="00FB4388">
              <w:rPr>
                <w:rFonts w:ascii="Calibri" w:eastAsia="Calibri" w:hAnsi="Calibri" w:cs="Calibri"/>
                <w:lang w:val="bg-BG"/>
              </w:rPr>
              <w:t>4</w:t>
            </w:r>
            <w:r>
              <w:rPr>
                <w:rFonts w:ascii="Calibri" w:eastAsia="Calibri" w:hAnsi="Calibri" w:cs="Calibri"/>
              </w:rPr>
              <w:t xml:space="preserve">.10.2021 / </w:t>
            </w:r>
            <w:r w:rsidR="00FB4388">
              <w:rPr>
                <w:rFonts w:ascii="Calibri" w:eastAsia="Calibri" w:hAnsi="Calibri" w:cs="Calibri"/>
                <w:lang w:val="bg-BG"/>
              </w:rPr>
              <w:t>16:05</w:t>
            </w: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2DC453B1" w:rsidR="00610CD6" w:rsidRDefault="00FB4388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B4CCFAD" w:rsidR="00610CD6" w:rsidRPr="00FB4388" w:rsidRDefault="00FB5F8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</w:rPr>
              <w:t>2</w:t>
            </w:r>
            <w:r w:rsidR="00FB4388">
              <w:rPr>
                <w:rFonts w:ascii="Calibri" w:eastAsia="Calibri" w:hAnsi="Calibri" w:cs="Calibri"/>
                <w:lang w:val="bg-BG"/>
              </w:rPr>
              <w:t>4</w:t>
            </w:r>
            <w:r>
              <w:rPr>
                <w:rFonts w:ascii="Calibri" w:eastAsia="Calibri" w:hAnsi="Calibri" w:cs="Calibri"/>
              </w:rPr>
              <w:t>.10.2021 / 21:</w:t>
            </w:r>
            <w:r w:rsidR="00FB4388">
              <w:rPr>
                <w:rFonts w:ascii="Calibri" w:eastAsia="Calibri" w:hAnsi="Calibri" w:cs="Calibri"/>
                <w:lang w:val="bg-BG"/>
              </w:rPr>
              <w:t>12</w:t>
            </w: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25C1ED6F" w:rsidR="00B85B8D" w:rsidRDefault="00FB4388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DE45C6">
              <w:rPr>
                <w:rFonts w:ascii="Calibri" w:hAnsi="Calibri" w:cs="Calibri"/>
                <w:b/>
                <w:bCs/>
                <w:color w:val="000000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6191025B" w:rsidR="00B85B8D" w:rsidRPr="00FB4388" w:rsidRDefault="00FB5F8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</w:rPr>
              <w:t>2</w:t>
            </w:r>
            <w:r w:rsidR="00FB4388">
              <w:rPr>
                <w:rFonts w:ascii="Calibri" w:eastAsia="Calibri" w:hAnsi="Calibri" w:cs="Calibri"/>
                <w:lang w:val="bg-BG"/>
              </w:rPr>
              <w:t>5</w:t>
            </w:r>
            <w:r>
              <w:rPr>
                <w:rFonts w:ascii="Calibri" w:eastAsia="Calibri" w:hAnsi="Calibri" w:cs="Calibri"/>
              </w:rPr>
              <w:t>.10.2021 / 1</w:t>
            </w:r>
            <w:r w:rsidR="00FB4388">
              <w:rPr>
                <w:rFonts w:ascii="Calibri" w:eastAsia="Calibri" w:hAnsi="Calibri" w:cs="Calibri"/>
                <w:lang w:val="bg-BG"/>
              </w:rPr>
              <w:t>8</w:t>
            </w:r>
            <w:r>
              <w:rPr>
                <w:rFonts w:ascii="Calibri" w:eastAsia="Calibri" w:hAnsi="Calibri" w:cs="Calibri"/>
              </w:rPr>
              <w:t>:</w:t>
            </w:r>
            <w:r w:rsidR="00FB4388">
              <w:rPr>
                <w:rFonts w:ascii="Calibri" w:eastAsia="Calibri" w:hAnsi="Calibri" w:cs="Calibri"/>
                <w:lang w:val="bg-BG"/>
              </w:rPr>
              <w:t>14</w:t>
            </w: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1BBE9192" w:rsidR="00B85B8D" w:rsidRPr="00DE45C6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1B0573C6" w:rsidR="00B85B8D" w:rsidRDefault="00FB5F8C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3.10.2021 / 21:56</w:t>
            </w: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215C82"/>
    <w:rsid w:val="00610CD6"/>
    <w:rsid w:val="006751DC"/>
    <w:rsid w:val="00B85B8D"/>
    <w:rsid w:val="00C11A25"/>
    <w:rsid w:val="00D20C87"/>
    <w:rsid w:val="00D377AB"/>
    <w:rsid w:val="00DE45C6"/>
    <w:rsid w:val="00FB4388"/>
    <w:rsid w:val="00FB5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7">
    <w:name w:val="List Paragraph"/>
    <w:basedOn w:val="a"/>
    <w:uiPriority w:val="34"/>
    <w:qFormat/>
    <w:rsid w:val="00C11A25"/>
    <w:pPr>
      <w:ind w:left="720"/>
      <w:contextualSpacing/>
    </w:pPr>
  </w:style>
  <w:style w:type="paragraph" w:styleId="a8">
    <w:name w:val="Normal (Web)"/>
    <w:basedOn w:val="a"/>
    <w:uiPriority w:val="99"/>
    <w:semiHidden/>
    <w:unhideWhenUsed/>
    <w:rsid w:val="00DE45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434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0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50</Words>
  <Characters>857</Characters>
  <Application>Microsoft Office Word</Application>
  <DocSecurity>0</DocSecurity>
  <Lines>7</Lines>
  <Paragraphs>2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liya</dc:creator>
  <cp:lastModifiedBy>Ивелин</cp:lastModifiedBy>
  <cp:revision>2</cp:revision>
  <dcterms:created xsi:type="dcterms:W3CDTF">2021-10-25T16:22:00Z</dcterms:created>
  <dcterms:modified xsi:type="dcterms:W3CDTF">2021-10-25T16:22:00Z</dcterms:modified>
</cp:coreProperties>
</file>